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ubjective Well Being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743 (3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63 (2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120 (4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4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3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9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3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2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51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9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AG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e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3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3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6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ndex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9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5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8:46:09Z</dcterms:created>
  <dcterms:modified xsi:type="dcterms:W3CDTF">2024-11-17T0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